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29BD8E4A" w:rsidR="00CA1B8D" w:rsidRDefault="00CA1B8D" w:rsidP="00625EBD">
      <w:pPr>
        <w:pStyle w:val="ListParagraph"/>
      </w:pPr>
      <w:r>
        <w:t xml:space="preserve">My landlord discriminated against me because of my {{ </w:t>
      </w:r>
      <w:r w:rsidR="00107FE5">
        <w:t>tenant_</w:t>
      </w:r>
      <w:r>
        <w:t>protected_classes.true_values() }}.</w:t>
      </w:r>
    </w:p>
    <w:p w14:paraId="68086886" w14:textId="44535D45" w:rsidR="00C11ACC" w:rsidRDefault="00C11ACC" w:rsidP="00625EBD">
      <w:pPr>
        <w:pStyle w:val="ListParagraph"/>
      </w:pPr>
      <w:r>
        <w:t xml:space="preserve">{%p if </w:t>
      </w:r>
      <w:r w:rsidRPr="00C11ACC">
        <w:t>tenant_discrimination_explanation</w:t>
      </w:r>
      <w:r>
        <w:t xml:space="preserve"> %}</w:t>
      </w:r>
    </w:p>
    <w:p w14:paraId="4D2E01EC" w14:textId="668820C9" w:rsidR="00C11ACC" w:rsidRDefault="00C11ACC" w:rsidP="00625EBD">
      <w:pPr>
        <w:pStyle w:val="ListParagraph"/>
      </w:pPr>
      <w:r>
        <w:t xml:space="preserve">{{ </w:t>
      </w:r>
      <w:r w:rsidRPr="00C11ACC">
        <w:t>tenant_discrimination_explanation</w:t>
      </w:r>
      <w:r>
        <w:t xml:space="preserve"> }}</w:t>
      </w:r>
      <w:bookmarkStart w:id="0" w:name="_GoBack"/>
      <w:bookmarkEnd w:id="0"/>
    </w:p>
    <w:p w14:paraId="54E8794A" w14:textId="390307EA" w:rsidR="00C11ACC" w:rsidRDefault="00C11ACC" w:rsidP="00625EBD">
      <w:pPr>
        <w:pStyle w:val="ListParagraph"/>
      </w:pPr>
      <w:r>
        <w:t>{%p endif %}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29C3CCEC" w:rsidR="00D34AD1" w:rsidRPr="00337B29" w:rsidRDefault="0028AC26" w:rsidP="00625EBD">
      <w:pPr>
        <w:pStyle w:val="ListParagraph"/>
      </w:pPr>
      <w:r w:rsidRPr="00337B29">
        <w:t xml:space="preserve">{%p if </w:t>
      </w:r>
      <w:r w:rsidR="002F476C" w:rsidRPr="002F476C">
        <w:t>eviction_reason["nonpayment of rent"]</w:t>
      </w:r>
      <w:r w:rsidR="002F476C">
        <w:t xml:space="preserve"> and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0A2104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0A2104">
      <w:pPr>
        <w:pStyle w:val="ListParagraph"/>
        <w:numPr>
          <w:ilvl w:val="1"/>
          <w:numId w:val="1"/>
        </w:numPr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0A2104">
      <w:pPr>
        <w:pStyle w:val="ListParagraph"/>
        <w:numPr>
          <w:ilvl w:val="2"/>
          <w:numId w:val="1"/>
        </w:numPr>
      </w:pPr>
      <w:r w:rsidRPr="00337B29">
        <w:t>{%p if not petition_states_rent_amount %}</w:t>
      </w:r>
    </w:p>
    <w:p w14:paraId="34856781" w14:textId="77777777" w:rsidR="00F721E3" w:rsidRDefault="4439DBD5" w:rsidP="000A2104">
      <w:pPr>
        <w:pStyle w:val="ListParagraph"/>
        <w:numPr>
          <w:ilvl w:val="2"/>
          <w:numId w:val="1"/>
        </w:numPr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30510D47" w14:textId="77777777" w:rsidR="00F721E3" w:rsidRDefault="3FC89C65" w:rsidP="000A2104">
      <w:pPr>
        <w:pStyle w:val="ListParagraph"/>
        <w:numPr>
          <w:ilvl w:val="2"/>
          <w:numId w:val="1"/>
        </w:numPr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0A2104">
      <w:pPr>
        <w:pStyle w:val="ListParagraph"/>
        <w:numPr>
          <w:ilvl w:val="2"/>
          <w:numId w:val="1"/>
        </w:numPr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2C429E9E" w14:textId="581C996B" w:rsidR="00F721E3" w:rsidRDefault="7D7255CC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007A4636" w:rsidRPr="007A4636">
        <w:t>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33957AB" w14:textId="77777777" w:rsidR="007A4636" w:rsidRDefault="61FFF8D3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0A2104">
      <w:pPr>
        <w:pStyle w:val="ListParagraph"/>
        <w:numPr>
          <w:ilvl w:val="2"/>
          <w:numId w:val="1"/>
        </w:numPr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1F717952" w14:textId="77777777" w:rsidR="007A4636" w:rsidRDefault="15999259" w:rsidP="000A2104">
      <w:pPr>
        <w:pStyle w:val="ListParagraph"/>
        <w:numPr>
          <w:ilvl w:val="2"/>
          <w:numId w:val="1"/>
        </w:numPr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0A2104">
      <w:pPr>
        <w:pStyle w:val="ListParagraph"/>
        <w:numPr>
          <w:ilvl w:val="2"/>
          <w:numId w:val="1"/>
        </w:numPr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0A2104">
      <w:pPr>
        <w:pStyle w:val="ListParagraph"/>
        <w:numPr>
          <w:ilvl w:val="2"/>
          <w:numId w:val="1"/>
        </w:numPr>
      </w:pPr>
      <w:r w:rsidRPr="00337B29">
        <w:t>{%p endif %}</w:t>
      </w:r>
    </w:p>
    <w:p w14:paraId="665471CF" w14:textId="06129DBB" w:rsidR="00D34AD1" w:rsidRPr="00337B29" w:rsidRDefault="00DA172C" w:rsidP="000A2104">
      <w:pPr>
        <w:pStyle w:val="ListParagraph"/>
        <w:numPr>
          <w:ilvl w:val="1"/>
          <w:numId w:val="1"/>
        </w:numPr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D922F1" w14:textId="77777777" w:rsidR="0008330C" w:rsidRDefault="0008330C" w:rsidP="00D74A54">
      <w:r>
        <w:separator/>
      </w:r>
    </w:p>
  </w:endnote>
  <w:endnote w:type="continuationSeparator" w:id="0">
    <w:p w14:paraId="56119E6F" w14:textId="77777777" w:rsidR="0008330C" w:rsidRDefault="0008330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C11ACC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A12A42" w14:textId="77777777" w:rsidR="0008330C" w:rsidRDefault="0008330C" w:rsidP="00D74A54">
      <w:r>
        <w:separator/>
      </w:r>
    </w:p>
  </w:footnote>
  <w:footnote w:type="continuationSeparator" w:id="0">
    <w:p w14:paraId="4FF5D813" w14:textId="77777777" w:rsidR="0008330C" w:rsidRDefault="0008330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8330C"/>
    <w:rsid w:val="00090C71"/>
    <w:rsid w:val="00092638"/>
    <w:rsid w:val="00097BA1"/>
    <w:rsid w:val="000A2104"/>
    <w:rsid w:val="000A4BE0"/>
    <w:rsid w:val="000B13CD"/>
    <w:rsid w:val="000B53CA"/>
    <w:rsid w:val="000E0BEE"/>
    <w:rsid w:val="000E68C9"/>
    <w:rsid w:val="000F35E1"/>
    <w:rsid w:val="000F43C4"/>
    <w:rsid w:val="000F5E17"/>
    <w:rsid w:val="00104B95"/>
    <w:rsid w:val="00106EBD"/>
    <w:rsid w:val="00107FE5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476C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A6D39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3EAF"/>
    <w:rsid w:val="00BF4F9C"/>
    <w:rsid w:val="00C11AC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0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9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F11E6-DE26-4217-A575-379F07E42C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1</Words>
  <Characters>13573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5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9-25T16:01:00Z</dcterms:created>
  <dcterms:modified xsi:type="dcterms:W3CDTF">2023-09-25T21:43:00Z</dcterms:modified>
</cp:coreProperties>
</file>